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B8DF2" w14:textId="64A97B35" w:rsidR="00475A52" w:rsidRPr="00475A52" w:rsidRDefault="00475A52" w:rsidP="00475A52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NX</w:t>
      </w:r>
      <w:r w:rsidRPr="00475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Protocol</w:t>
      </w:r>
    </w:p>
    <w:p w14:paraId="3793EBD7" w14:textId="77777777" w:rsidR="00475A52" w:rsidRPr="00475A52" w:rsidRDefault="00475A52" w:rsidP="00475A5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KNX (</w:t>
      </w:r>
      <w:proofErr w:type="spellStart"/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Konnex</w:t>
      </w:r>
      <w:proofErr w:type="spellEnd"/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) is an open standard for building and home automation that enables communication between various devices and systems in smart buildings. It is a global standard (ISO/IEC 14543) used to control and manage lighting, HVAC (heating, ventilation, and air conditioning), security, energy management, and more. KNX is known for its interoperability, reliability, and flexibility, making it a popular choice for building automation.</w:t>
      </w:r>
    </w:p>
    <w:p w14:paraId="40CB6209" w14:textId="77777777" w:rsidR="00475A52" w:rsidRPr="00475A52" w:rsidRDefault="00475A52" w:rsidP="00475A52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ey Features and Components:</w:t>
      </w:r>
    </w:p>
    <w:p w14:paraId="557CBF52" w14:textId="77777777" w:rsidR="00475A52" w:rsidRPr="00475A52" w:rsidRDefault="00475A52" w:rsidP="00475A52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Interoperability: KNX devices from different manufacturers can communicate and work together seamlessly, ensuring a high degree of interoperability.</w:t>
      </w:r>
    </w:p>
    <w:p w14:paraId="2DC494A4" w14:textId="77777777" w:rsidR="00475A52" w:rsidRPr="00475A52" w:rsidRDefault="00475A52" w:rsidP="00475A52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Bus Topology: KNX typically uses a bus topology, where devices are connected on a common communication bus. This allows devices to send and receive messages to control and monitor various functions.</w:t>
      </w:r>
    </w:p>
    <w:p w14:paraId="698727F9" w14:textId="77777777" w:rsidR="00475A52" w:rsidRPr="00475A52" w:rsidRDefault="00475A52" w:rsidP="00475A52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Twisted Pair, RF, and IP Communication: KNX supports different communication mediums, including twisted pair wiring, radio frequency (RF), and IP/Ethernet, making it suitable for various installation scenarios.</w:t>
      </w:r>
    </w:p>
    <w:p w14:paraId="011577D8" w14:textId="77777777" w:rsidR="00475A52" w:rsidRPr="00475A52" w:rsidRDefault="00475A52" w:rsidP="00475A52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Standardized Application Layer: KNX devices use a standardized application layer, which includes common communication protocols and data formats to ensure compatibility.</w:t>
      </w:r>
    </w:p>
    <w:p w14:paraId="2FA33AAA" w14:textId="77777777" w:rsidR="00475A52" w:rsidRPr="00475A52" w:rsidRDefault="00475A52" w:rsidP="00475A52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Devices: KNX devices include sensors (e.g., temperature sensors, motion detectors), actuators (e.g., dimmers, motor controllers), and gateways for communication with other protocols (e.g., KNX to BACnet gateway).</w:t>
      </w:r>
    </w:p>
    <w:p w14:paraId="240E5125" w14:textId="77777777" w:rsidR="00475A52" w:rsidRPr="00475A52" w:rsidRDefault="00475A52" w:rsidP="00475A52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EIB/KNX Bus Couplers: These devices connect the KNX bus to other communication networks, such as Ethernet, to enable remote control and monitoring.</w:t>
      </w:r>
    </w:p>
    <w:p w14:paraId="544BBF0F" w14:textId="77777777" w:rsidR="00475A52" w:rsidRPr="00475A52" w:rsidRDefault="00475A52" w:rsidP="00475A52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NX Communication:</w:t>
      </w:r>
    </w:p>
    <w:p w14:paraId="78ED96FF" w14:textId="77777777" w:rsidR="00475A52" w:rsidRPr="00475A52" w:rsidRDefault="00475A52" w:rsidP="00475A5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KNX communication is event-driven, meaning devices only send and receive messages when a specific event occurs, such as a user command or a sensor reading. Communication is based on telegram messages, which are formatted to include source and destination addresses, function codes, and data.</w:t>
      </w:r>
    </w:p>
    <w:p w14:paraId="4DC6B669" w14:textId="77777777" w:rsidR="00475A52" w:rsidRPr="00475A52" w:rsidRDefault="00475A52" w:rsidP="00475A52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ypical Applications:</w:t>
      </w:r>
    </w:p>
    <w:p w14:paraId="5B50CB0F" w14:textId="77777777" w:rsidR="00475A52" w:rsidRPr="00475A52" w:rsidRDefault="00475A52" w:rsidP="00475A5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KNX is used in various building automation applications, including:</w:t>
      </w:r>
    </w:p>
    <w:p w14:paraId="458AF463" w14:textId="77777777" w:rsidR="00475A52" w:rsidRPr="00475A52" w:rsidRDefault="00475A52" w:rsidP="00475A52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ghting Control: KNX can control lighting systems, adjusting brightness, </w:t>
      </w:r>
      <w:proofErr w:type="spellStart"/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color</w:t>
      </w:r>
      <w:proofErr w:type="spellEnd"/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, and on/off status based on occupancy, time of day, or other criteria.</w:t>
      </w:r>
    </w:p>
    <w:p w14:paraId="7ECE500E" w14:textId="77777777" w:rsidR="00475A52" w:rsidRPr="00475A52" w:rsidRDefault="00475A52" w:rsidP="00475A52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HVAC Control: KNX manages heating, cooling, and ventilation systems to optimize comfort and energy efficiency.</w:t>
      </w:r>
    </w:p>
    <w:p w14:paraId="4BE21DF9" w14:textId="77777777" w:rsidR="00475A52" w:rsidRPr="00475A52" w:rsidRDefault="00475A52" w:rsidP="00475A52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Security: It integrates with security systems, controlling access, alarms, and surveillance cameras.</w:t>
      </w:r>
    </w:p>
    <w:p w14:paraId="3CA4C115" w14:textId="77777777" w:rsidR="00475A52" w:rsidRPr="00475A52" w:rsidRDefault="00475A52" w:rsidP="00475A52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Energy Management: KNX helps monitor and optimize energy usage by controlling lighting, HVAC, and appliances.</w:t>
      </w:r>
    </w:p>
    <w:p w14:paraId="1790247D" w14:textId="77777777" w:rsidR="00475A52" w:rsidRPr="00475A52" w:rsidRDefault="00475A52" w:rsidP="00475A52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Shading and Blind Control: It can adjust window coverings based on sunlight, temperature, or user preferences.</w:t>
      </w:r>
    </w:p>
    <w:p w14:paraId="0FD48B6E" w14:textId="77777777" w:rsidR="00475A52" w:rsidRPr="00475A52" w:rsidRDefault="00475A52" w:rsidP="00475A52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Audiovisual Control: KNX supports home </w:t>
      </w:r>
      <w:proofErr w:type="spellStart"/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theater</w:t>
      </w:r>
      <w:proofErr w:type="spellEnd"/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ultimedia control, including audio and video distribution.</w:t>
      </w:r>
    </w:p>
    <w:p w14:paraId="67F5C164" w14:textId="77777777" w:rsidR="00475A52" w:rsidRPr="00475A52" w:rsidRDefault="00475A52" w:rsidP="00475A52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dvantages:</w:t>
      </w:r>
    </w:p>
    <w:p w14:paraId="5A090FA3" w14:textId="77777777" w:rsidR="00475A52" w:rsidRPr="00475A52" w:rsidRDefault="00475A52" w:rsidP="00475A52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Interoperability: KNX devices are compatible regardless of the manufacturer, reducing vendor lock-in.</w:t>
      </w:r>
    </w:p>
    <w:p w14:paraId="28A9D927" w14:textId="77777777" w:rsidR="00475A52" w:rsidRPr="00475A52" w:rsidRDefault="00475A52" w:rsidP="00475A52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Flexibility: KNX can adapt to various building types and sizes.</w:t>
      </w:r>
    </w:p>
    <w:p w14:paraId="16FC6717" w14:textId="77777777" w:rsidR="00475A52" w:rsidRPr="00475A52" w:rsidRDefault="00475A52" w:rsidP="00475A52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Scalability: It allows for the gradual expansion of the automation system as needed.</w:t>
      </w:r>
    </w:p>
    <w:p w14:paraId="6C0BA07D" w14:textId="77777777" w:rsidR="00475A52" w:rsidRPr="00475A52" w:rsidRDefault="00475A52" w:rsidP="00475A52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Reliability: KNX systems are known for their robustness and fault tolerance.</w:t>
      </w:r>
    </w:p>
    <w:p w14:paraId="1518D206" w14:textId="77777777" w:rsidR="00475A52" w:rsidRPr="00475A52" w:rsidRDefault="00475A52" w:rsidP="00475A52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hallenges:</w:t>
      </w:r>
    </w:p>
    <w:p w14:paraId="743DF855" w14:textId="77777777" w:rsidR="00475A52" w:rsidRPr="00475A52" w:rsidRDefault="00475A52" w:rsidP="00475A52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Cost: Implementing a KNX system may have higher upfront costs due to specialized hardware and installation.</w:t>
      </w:r>
    </w:p>
    <w:p w14:paraId="086CD203" w14:textId="77777777" w:rsidR="00475A52" w:rsidRPr="00475A52" w:rsidRDefault="00475A52" w:rsidP="00475A52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Complexity: Configuring and programming a KNX system may require specialized knowledge and training.</w:t>
      </w:r>
    </w:p>
    <w:p w14:paraId="51C17DC1" w14:textId="77777777" w:rsidR="00475A52" w:rsidRDefault="00475A52" w:rsidP="00475A52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In summary, KNX is a versatile and widely adopted protocol for building and home automation. Its emphasis on interoperability, flexibility, and reliability makes it a preferred choice for creating smart, automated environments in residential, commercial, and industrial buildings.</w:t>
      </w:r>
    </w:p>
    <w:p w14:paraId="63C6E65B" w14:textId="16C736E2" w:rsidR="00475A52" w:rsidRPr="00475A52" w:rsidRDefault="00475A52" w:rsidP="00475A52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stions:</w:t>
      </w:r>
    </w:p>
    <w:p w14:paraId="444C6FC8" w14:textId="77777777" w:rsidR="00475A52" w:rsidRPr="00475A52" w:rsidRDefault="00475A52" w:rsidP="00475A52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nowledge Level (Remember/Recall):</w:t>
      </w:r>
    </w:p>
    <w:p w14:paraId="4369354E" w14:textId="54A6116F" w:rsidR="00475A52" w:rsidRPr="00475A52" w:rsidRDefault="00475A52" w:rsidP="00475A5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What does KNX stand for, and what is its primary purpose in building automation?</w:t>
      </w:r>
    </w:p>
    <w:p w14:paraId="362ECF86" w14:textId="77777777" w:rsidR="00475A52" w:rsidRPr="00475A52" w:rsidRDefault="00475A52" w:rsidP="00475A5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Answer: KNX stands for "</w:t>
      </w:r>
      <w:proofErr w:type="spellStart"/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Konnex</w:t>
      </w:r>
      <w:proofErr w:type="spellEnd"/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," and its primary purpose in building automation is to enable communication and control between various devices and systems in smart buildings, including lighting, HVAC, security, and energy management.</w:t>
      </w:r>
    </w:p>
    <w:p w14:paraId="3CDC0785" w14:textId="77777777" w:rsidR="00475A52" w:rsidRPr="00475A52" w:rsidRDefault="00475A52" w:rsidP="00475A52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mprehension Level (Understand):</w:t>
      </w:r>
    </w:p>
    <w:p w14:paraId="601949DD" w14:textId="7C61F2A1" w:rsidR="00475A52" w:rsidRPr="00475A52" w:rsidRDefault="00475A52" w:rsidP="00475A5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Explain the concept of interoperability in the context of KNX and why it's important for building automation systems.</w:t>
      </w:r>
    </w:p>
    <w:p w14:paraId="4533873D" w14:textId="77777777" w:rsidR="00475A52" w:rsidRPr="00475A52" w:rsidRDefault="00475A52" w:rsidP="00475A5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Answer: Interoperability in KNX means that devices from different manufacturers can communicate and work together seamlessly within a building automation system. This is essential because it reduces vendor lock-in, allowing users to choose the best devices for their needs regardless of the manufacturer. It also ensures that the building automation system operates smoothly and efficiently.</w:t>
      </w:r>
    </w:p>
    <w:p w14:paraId="64D814D6" w14:textId="77777777" w:rsidR="00475A52" w:rsidRPr="00475A52" w:rsidRDefault="00475A52" w:rsidP="00475A52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lication Level (Apply):</w:t>
      </w:r>
    </w:p>
    <w:p w14:paraId="50A4423D" w14:textId="0DDD430D" w:rsidR="00475A52" w:rsidRPr="00475A52" w:rsidRDefault="00475A52" w:rsidP="00475A5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Provide an example of a building automation application where KNX can be used to control and manage a specific function or device.</w:t>
      </w:r>
    </w:p>
    <w:p w14:paraId="2AA90307" w14:textId="75E88DA7" w:rsidR="00475A52" w:rsidRPr="00475A52" w:rsidRDefault="00475A52" w:rsidP="00475A52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75A52">
        <w:rPr>
          <w:rFonts w:ascii="Times New Roman" w:hAnsi="Times New Roman" w:cs="Times New Roman"/>
          <w:color w:val="000000" w:themeColor="text1"/>
          <w:sz w:val="24"/>
          <w:szCs w:val="24"/>
        </w:rPr>
        <w:t>Answer: One example is using KNX to control lighting in a commercial office building. KNX sensors can detect occupancy and daylight levels. When a room is unoccupied or there is sufficient natural light, KNX can automatically dim or turn off lights to save energy. Conversely, when occupants enter a room or light levels drop, KNX can adjust the lighting accordingly for comfort and efficiency.</w:t>
      </w:r>
    </w:p>
    <w:sectPr w:rsidR="00475A52" w:rsidRPr="00475A52" w:rsidSect="00475A52">
      <w:pgSz w:w="11906" w:h="16838"/>
      <w:pgMar w:top="1440" w:right="113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EC44FA"/>
    <w:multiLevelType w:val="multilevel"/>
    <w:tmpl w:val="CAB64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792567B"/>
    <w:multiLevelType w:val="multilevel"/>
    <w:tmpl w:val="F33E1B7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2741DD0"/>
    <w:multiLevelType w:val="multilevel"/>
    <w:tmpl w:val="FA58C00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45D58C9"/>
    <w:multiLevelType w:val="hybridMultilevel"/>
    <w:tmpl w:val="BE7298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E82078"/>
    <w:multiLevelType w:val="hybridMultilevel"/>
    <w:tmpl w:val="B4828F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2775EC"/>
    <w:multiLevelType w:val="multilevel"/>
    <w:tmpl w:val="45EA74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9236EFD"/>
    <w:multiLevelType w:val="multilevel"/>
    <w:tmpl w:val="5F186E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9E3AB3"/>
    <w:multiLevelType w:val="multilevel"/>
    <w:tmpl w:val="6FCC7D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7932FA7"/>
    <w:multiLevelType w:val="hybridMultilevel"/>
    <w:tmpl w:val="A9849C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566D25"/>
    <w:multiLevelType w:val="multilevel"/>
    <w:tmpl w:val="D4763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E8366F3"/>
    <w:multiLevelType w:val="hybridMultilevel"/>
    <w:tmpl w:val="6FB03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602407">
    <w:abstractNumId w:val="6"/>
  </w:num>
  <w:num w:numId="2" w16cid:durableId="1725904063">
    <w:abstractNumId w:val="5"/>
  </w:num>
  <w:num w:numId="3" w16cid:durableId="905410757">
    <w:abstractNumId w:val="0"/>
  </w:num>
  <w:num w:numId="4" w16cid:durableId="1557201139">
    <w:abstractNumId w:val="9"/>
  </w:num>
  <w:num w:numId="5" w16cid:durableId="1868366099">
    <w:abstractNumId w:val="8"/>
  </w:num>
  <w:num w:numId="6" w16cid:durableId="1210536606">
    <w:abstractNumId w:val="3"/>
  </w:num>
  <w:num w:numId="7" w16cid:durableId="1410612110">
    <w:abstractNumId w:val="10"/>
  </w:num>
  <w:num w:numId="8" w16cid:durableId="1278872728">
    <w:abstractNumId w:val="4"/>
  </w:num>
  <w:num w:numId="9" w16cid:durableId="2075883763">
    <w:abstractNumId w:val="7"/>
  </w:num>
  <w:num w:numId="10" w16cid:durableId="1338188279">
    <w:abstractNumId w:val="1"/>
  </w:num>
  <w:num w:numId="11" w16cid:durableId="11543011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MbO0NDM0tTQyszBX0lEKTi0uzszPAykwrAUAzTdiBiwAAAA="/>
  </w:docVars>
  <w:rsids>
    <w:rsidRoot w:val="00475A52"/>
    <w:rsid w:val="00021DDF"/>
    <w:rsid w:val="00052111"/>
    <w:rsid w:val="000C03EA"/>
    <w:rsid w:val="000D60A5"/>
    <w:rsid w:val="001A06F0"/>
    <w:rsid w:val="001A66E2"/>
    <w:rsid w:val="001C310C"/>
    <w:rsid w:val="001E2D71"/>
    <w:rsid w:val="002D2053"/>
    <w:rsid w:val="0031386B"/>
    <w:rsid w:val="0032057F"/>
    <w:rsid w:val="003676C6"/>
    <w:rsid w:val="00390473"/>
    <w:rsid w:val="003F6218"/>
    <w:rsid w:val="00475A52"/>
    <w:rsid w:val="005309CF"/>
    <w:rsid w:val="00656EF7"/>
    <w:rsid w:val="00696D26"/>
    <w:rsid w:val="006C5B71"/>
    <w:rsid w:val="006C7B7D"/>
    <w:rsid w:val="007B3B54"/>
    <w:rsid w:val="0087712A"/>
    <w:rsid w:val="008F0D1E"/>
    <w:rsid w:val="00904B40"/>
    <w:rsid w:val="009720EF"/>
    <w:rsid w:val="00994FEB"/>
    <w:rsid w:val="009A54D3"/>
    <w:rsid w:val="009B4629"/>
    <w:rsid w:val="00BA71D3"/>
    <w:rsid w:val="00BE408E"/>
    <w:rsid w:val="00BE4768"/>
    <w:rsid w:val="00D010DE"/>
    <w:rsid w:val="00D57AA2"/>
    <w:rsid w:val="00DC334E"/>
    <w:rsid w:val="00ED45A9"/>
    <w:rsid w:val="00EF6D1D"/>
    <w:rsid w:val="00FB0919"/>
    <w:rsid w:val="00FC7C1B"/>
    <w:rsid w:val="00FD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E6002"/>
  <w15:chartTrackingRefBased/>
  <w15:docId w15:val="{FEE8F306-F04E-4779-8FB5-B181D3A0D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75A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475A52"/>
    <w:rPr>
      <w:b/>
      <w:bCs/>
    </w:rPr>
  </w:style>
  <w:style w:type="paragraph" w:styleId="ListParagraph">
    <w:name w:val="List Paragraph"/>
    <w:basedOn w:val="Normal"/>
    <w:uiPriority w:val="34"/>
    <w:qFormat/>
    <w:rsid w:val="00475A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82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41</Words>
  <Characters>4224</Characters>
  <Application>Microsoft Office Word</Application>
  <DocSecurity>0</DocSecurity>
  <Lines>35</Lines>
  <Paragraphs>9</Paragraphs>
  <ScaleCrop>false</ScaleCrop>
  <Company/>
  <LinksUpToDate>false</LinksUpToDate>
  <CharactersWithSpaces>4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jush Kanti Dutta</dc:creator>
  <cp:keywords/>
  <dc:description/>
  <cp:lastModifiedBy>Pijush Kanti Dutta</cp:lastModifiedBy>
  <cp:revision>1</cp:revision>
  <dcterms:created xsi:type="dcterms:W3CDTF">2023-10-06T06:23:00Z</dcterms:created>
  <dcterms:modified xsi:type="dcterms:W3CDTF">2023-10-06T06:28:00Z</dcterms:modified>
</cp:coreProperties>
</file>